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40A147F6" w:rsidR="00B92F63" w:rsidRPr="00354BFA" w:rsidRDefault="00170F9F" w:rsidP="00B92F63">
      <w:pPr>
        <w:spacing w:before="40" w:after="0" w:line="240" w:lineRule="auto"/>
        <w:jc w:val="center"/>
        <w:rPr>
          <w:sz w:val="24"/>
          <w:szCs w:val="24"/>
        </w:rPr>
      </w:pPr>
      <w:r>
        <w:rPr>
          <w:sz w:val="24"/>
          <w:szCs w:val="24"/>
        </w:rPr>
        <w:t>October 18</w:t>
      </w:r>
      <w:r w:rsidR="00B92F63">
        <w:rPr>
          <w:sz w:val="24"/>
          <w:szCs w:val="24"/>
        </w:rPr>
        <w:t>, 202</w:t>
      </w:r>
      <w:r w:rsidR="00AE7D40">
        <w:rPr>
          <w:sz w:val="24"/>
          <w:szCs w:val="24"/>
        </w:rPr>
        <w:t>1</w:t>
      </w:r>
    </w:p>
    <w:p w14:paraId="27E1439A" w14:textId="39F12380" w:rsidR="00B92F63" w:rsidRPr="00354BFA" w:rsidRDefault="00437469" w:rsidP="00B92F63">
      <w:pPr>
        <w:spacing w:before="40" w:after="0" w:line="240" w:lineRule="auto"/>
        <w:jc w:val="center"/>
        <w:rPr>
          <w:sz w:val="24"/>
          <w:szCs w:val="24"/>
        </w:rPr>
      </w:pPr>
      <w:r>
        <w:rPr>
          <w:sz w:val="24"/>
          <w:szCs w:val="24"/>
        </w:rPr>
        <w:t>6</w:t>
      </w:r>
      <w:r w:rsidR="002F5287">
        <w:rPr>
          <w:sz w:val="24"/>
          <w:szCs w:val="24"/>
        </w:rPr>
        <w:t xml:space="preserve">:00 – </w:t>
      </w:r>
      <w:r w:rsidR="00D10050">
        <w:rPr>
          <w:sz w:val="24"/>
          <w:szCs w:val="24"/>
        </w:rPr>
        <w:t>7</w:t>
      </w:r>
      <w:r w:rsidR="002F5287">
        <w:rPr>
          <w:sz w:val="24"/>
          <w:szCs w:val="24"/>
        </w:rPr>
        <w:t>:</w:t>
      </w:r>
      <w:r w:rsidR="000269D7">
        <w:rPr>
          <w:sz w:val="24"/>
          <w:szCs w:val="24"/>
        </w:rPr>
        <w:t>45</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10387376"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170F9F">
        <w:t xml:space="preserve"> </w:t>
      </w:r>
      <w:r w:rsidR="00F4112F">
        <w:t>Martha Lucas (she/her)</w:t>
      </w:r>
      <w:r w:rsidR="00D74FAE">
        <w:t>,</w:t>
      </w:r>
      <w:r w:rsidR="00D74FAE" w:rsidRPr="00D74FAE">
        <w:t xml:space="preserve"> </w:t>
      </w:r>
      <w:r w:rsidR="00D74FAE" w:rsidRPr="00C422A8">
        <w:t xml:space="preserve">Jasmine </w:t>
      </w:r>
      <w:bookmarkStart w:id="1" w:name="_Hlk84250393"/>
      <w:r w:rsidR="00D74FAE" w:rsidRPr="00C422A8">
        <w:t>Aryana</w:t>
      </w:r>
      <w:bookmarkEnd w:id="1"/>
      <w:r w:rsidR="00D74FAE">
        <w:t xml:space="preserve"> (she/her)</w:t>
      </w:r>
      <w:r w:rsidR="00170F9F">
        <w:t>,</w:t>
      </w:r>
      <w:r w:rsidR="00170F9F" w:rsidRPr="00170F9F">
        <w:t xml:space="preserve"> </w:t>
      </w:r>
      <w:r w:rsidR="00170F9F">
        <w:t>Bill Southern (he/him)</w:t>
      </w:r>
    </w:p>
    <w:p w14:paraId="26E4FF76" w14:textId="58DEF9CC" w:rsidR="00AE7D40" w:rsidRDefault="00AE7D40" w:rsidP="00AE7D40">
      <w:pPr>
        <w:spacing w:line="240" w:lineRule="auto"/>
      </w:pPr>
      <w:r>
        <w:rPr>
          <w:b/>
          <w:bCs/>
        </w:rPr>
        <w:t>Commissioners not in attendance</w:t>
      </w:r>
      <w:r w:rsidRPr="00371768">
        <w:rPr>
          <w:b/>
        </w:rPr>
        <w:t>:</w:t>
      </w:r>
      <w:r>
        <w:t xml:space="preserve"> </w:t>
      </w:r>
      <w:r w:rsidR="00170F9F">
        <w:t>N/A</w:t>
      </w:r>
    </w:p>
    <w:p w14:paraId="14FE0B14" w14:textId="67D8B564" w:rsidR="00813CFE" w:rsidRDefault="002F4A47" w:rsidP="00C10A8A">
      <w:r w:rsidRPr="002F4A47">
        <w:rPr>
          <w:b/>
          <w:bCs/>
        </w:rPr>
        <w:t xml:space="preserve">City of Seattle Staff </w:t>
      </w:r>
      <w:r w:rsidR="00302F50" w:rsidRPr="002F4A47">
        <w:rPr>
          <w:b/>
          <w:bCs/>
        </w:rPr>
        <w:t>present</w:t>
      </w:r>
      <w:r w:rsidR="00302F50">
        <w:t xml:space="preserve">: </w:t>
      </w:r>
      <w:r w:rsidR="00E16120">
        <w:t>Laura Jenkins (DON</w:t>
      </w:r>
      <w:r w:rsidR="00C422A8">
        <w:t>, she/her</w:t>
      </w:r>
      <w:r w:rsidR="00E16120">
        <w:t>)</w:t>
      </w:r>
      <w:r w:rsidR="004426D9">
        <w:t>, Angela Rae (DON</w:t>
      </w:r>
      <w:r w:rsidR="00C422A8">
        <w:t>, she/her</w:t>
      </w:r>
      <w:r w:rsidR="004426D9">
        <w:t>)</w:t>
      </w:r>
    </w:p>
    <w:p w14:paraId="7CE27080" w14:textId="4D916844" w:rsidR="00C10A8A"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2B9B6818" w14:textId="77777777" w:rsidR="00B44028" w:rsidRDefault="00B44028" w:rsidP="00C10A8A">
      <w:pPr>
        <w:spacing w:line="240" w:lineRule="auto"/>
      </w:pPr>
    </w:p>
    <w:p w14:paraId="50352727" w14:textId="4CAD7397" w:rsidR="0093315C" w:rsidRPr="008A30F9" w:rsidRDefault="00AE7252" w:rsidP="008A30F9">
      <w:pPr>
        <w:pStyle w:val="Heading1"/>
      </w:pPr>
      <w:bookmarkStart w:id="2" w:name="_Hlk85542676"/>
      <w:r w:rsidRPr="008A30F9">
        <w:t>Public Comment</w:t>
      </w:r>
    </w:p>
    <w:p w14:paraId="0FAA6EC3" w14:textId="2303D101" w:rsidR="005D640C" w:rsidRDefault="00D83FDC">
      <w:r>
        <w:t>There were no public comments.</w:t>
      </w:r>
    </w:p>
    <w:p w14:paraId="58ADA098" w14:textId="77777777" w:rsidR="00170F9F" w:rsidRPr="001870F8" w:rsidRDefault="00170F9F" w:rsidP="00170F9F">
      <w:pPr>
        <w:pStyle w:val="Heading1"/>
      </w:pPr>
      <w:bookmarkStart w:id="3" w:name="_Hlk85543838"/>
      <w:bookmarkEnd w:id="2"/>
      <w:r w:rsidRPr="00F4112F">
        <w:t>Approval of Previous Meeting Minutes</w:t>
      </w:r>
    </w:p>
    <w:bookmarkEnd w:id="3"/>
    <w:p w14:paraId="0F49897C" w14:textId="332EB873" w:rsidR="00170F9F" w:rsidRDefault="00170F9F">
      <w:pPr>
        <w:rPr>
          <w:bCs/>
        </w:rPr>
      </w:pPr>
      <w:r>
        <w:rPr>
          <w:bCs/>
        </w:rPr>
        <w:t>The June 2021 Community Involvement Commission meeting minutes were approved by a quorum of commissioners.</w:t>
      </w:r>
    </w:p>
    <w:p w14:paraId="2EAB478B" w14:textId="1E848B20" w:rsidR="00E24BE7" w:rsidRPr="001870F8" w:rsidRDefault="00E24BE7" w:rsidP="00E24BE7">
      <w:pPr>
        <w:pStyle w:val="Heading1"/>
      </w:pPr>
      <w:r w:rsidRPr="00E24BE7">
        <w:t>Check-in and Conversation about additional topics for future meetings</w:t>
      </w:r>
    </w:p>
    <w:p w14:paraId="612FBAB2" w14:textId="77777777" w:rsidR="00AF02FA" w:rsidRDefault="00566224" w:rsidP="00AF02FA">
      <w:pPr>
        <w:spacing w:after="0"/>
      </w:pPr>
      <w:r>
        <w:rPr>
          <w:bCs/>
        </w:rPr>
        <w:t xml:space="preserve">Carol Redfield checked in regarding homelessness, Covid-19 response, including vaccinations. </w:t>
      </w:r>
      <w:r w:rsidR="00D735C7">
        <w:t xml:space="preserve">People feeling that they weren’t heard. </w:t>
      </w:r>
    </w:p>
    <w:p w14:paraId="572965B1" w14:textId="77777777" w:rsidR="00AF02FA" w:rsidRDefault="00D735C7" w:rsidP="00AF02FA">
      <w:pPr>
        <w:pStyle w:val="ListParagraph"/>
        <w:numPr>
          <w:ilvl w:val="0"/>
          <w:numId w:val="39"/>
        </w:numPr>
      </w:pPr>
      <w:r>
        <w:t>Is the CIC/CEC fulfilling the goal of the previous Mayor and Council with interacting and engagement</w:t>
      </w:r>
      <w:r w:rsidR="00AF02FA">
        <w:t>?</w:t>
      </w:r>
      <w:r>
        <w:t xml:space="preserve"> </w:t>
      </w:r>
    </w:p>
    <w:p w14:paraId="2CD0AB4F" w14:textId="77777777" w:rsidR="00AF02FA" w:rsidRDefault="00D735C7" w:rsidP="00AF02FA">
      <w:pPr>
        <w:pStyle w:val="ListParagraph"/>
        <w:numPr>
          <w:ilvl w:val="0"/>
          <w:numId w:val="39"/>
        </w:numPr>
      </w:pPr>
      <w:r>
        <w:t xml:space="preserve">Two-way communication is not always heard. </w:t>
      </w:r>
    </w:p>
    <w:p w14:paraId="3A3A5399" w14:textId="77777777" w:rsidR="00AF02FA" w:rsidRDefault="00D735C7" w:rsidP="00AF02FA">
      <w:pPr>
        <w:pStyle w:val="ListParagraph"/>
        <w:numPr>
          <w:ilvl w:val="0"/>
          <w:numId w:val="39"/>
        </w:numPr>
      </w:pPr>
      <w:r>
        <w:t xml:space="preserve">People feel that </w:t>
      </w:r>
      <w:r w:rsidR="00AF02FA">
        <w:t xml:space="preserve">City </w:t>
      </w:r>
      <w:r>
        <w:t xml:space="preserve">Council representatives don’t always hear/act on the concerns of neighborhoods, homelessness for an example. </w:t>
      </w:r>
    </w:p>
    <w:p w14:paraId="7817D52A" w14:textId="77777777" w:rsidR="00AF02FA" w:rsidRDefault="00D735C7" w:rsidP="00AF02FA">
      <w:pPr>
        <w:pStyle w:val="ListParagraph"/>
        <w:numPr>
          <w:ilvl w:val="0"/>
          <w:numId w:val="39"/>
        </w:numPr>
      </w:pPr>
      <w:r>
        <w:t xml:space="preserve">Set up best practices but people feel that they are still not being heard and their concerns aren’t being addressed. </w:t>
      </w:r>
    </w:p>
    <w:p w14:paraId="1CF1F457" w14:textId="77777777" w:rsidR="00AF02FA" w:rsidRDefault="00D735C7" w:rsidP="00AF02FA">
      <w:pPr>
        <w:pStyle w:val="ListParagraph"/>
        <w:numPr>
          <w:ilvl w:val="0"/>
          <w:numId w:val="39"/>
        </w:numPr>
      </w:pPr>
      <w:r>
        <w:t xml:space="preserve">Are we functioning as a committee to advise the Mayor and Council on how to engage with neighborhoods? Have to fend for yourself. </w:t>
      </w:r>
    </w:p>
    <w:p w14:paraId="2E4640C6" w14:textId="77777777" w:rsidR="00AF02FA" w:rsidRDefault="00D735C7" w:rsidP="00AF02FA">
      <w:pPr>
        <w:pStyle w:val="ListParagraph"/>
        <w:numPr>
          <w:ilvl w:val="0"/>
          <w:numId w:val="39"/>
        </w:numPr>
      </w:pPr>
      <w:r>
        <w:t xml:space="preserve">Is public safety concerns SPD or SFD? </w:t>
      </w:r>
    </w:p>
    <w:p w14:paraId="0CAC3041" w14:textId="09376C66" w:rsidR="00D735C7" w:rsidRDefault="00D735C7" w:rsidP="00AF02FA">
      <w:pPr>
        <w:pStyle w:val="ListParagraph"/>
        <w:numPr>
          <w:ilvl w:val="0"/>
          <w:numId w:val="39"/>
        </w:numPr>
      </w:pPr>
      <w:r>
        <w:t>Few town halls are advertised.</w:t>
      </w:r>
    </w:p>
    <w:p w14:paraId="2266DB7C" w14:textId="20E225C3" w:rsidR="00E24BE7" w:rsidRDefault="00B119E5">
      <w:pPr>
        <w:rPr>
          <w:bCs/>
        </w:rPr>
      </w:pPr>
      <w:r>
        <w:t>Martha Lucas checked in about the n</w:t>
      </w:r>
      <w:r w:rsidR="00D735C7">
        <w:t xml:space="preserve">eed </w:t>
      </w:r>
      <w:r>
        <w:t xml:space="preserve">for </w:t>
      </w:r>
      <w:r w:rsidR="00D735C7">
        <w:t>a space to communicate otherwise people are fending for themselves. Concern also for kids.</w:t>
      </w:r>
    </w:p>
    <w:p w14:paraId="4F185086" w14:textId="582FBCDA" w:rsidR="00B119E5" w:rsidRDefault="00B119E5" w:rsidP="00D735C7">
      <w:r>
        <w:lastRenderedPageBreak/>
        <w:t>Bill Southern checked in regarding Trust is a factor, a real issue – City and counties don’t seem to get a handle on homelessness/crime especially the political and governing class. How to tackle this? People want face-to-face assistance rather than coming to the CIC. And it is always government asking for our help.</w:t>
      </w:r>
    </w:p>
    <w:p w14:paraId="3FA2DAB6" w14:textId="77777777" w:rsidR="00AF02FA" w:rsidRDefault="00D735C7" w:rsidP="00AF02FA">
      <w:pPr>
        <w:spacing w:after="0"/>
      </w:pPr>
      <w:r>
        <w:t>Angela</w:t>
      </w:r>
      <w:r w:rsidR="00A06280">
        <w:t xml:space="preserve"> Rae brought up</w:t>
      </w:r>
      <w:r>
        <w:t xml:space="preserve"> Homelessness is a topic the group wants to discuss and drill down on to determine what the group is thinking. </w:t>
      </w:r>
    </w:p>
    <w:p w14:paraId="1568DC26" w14:textId="77777777" w:rsidR="00AF02FA" w:rsidRDefault="00D735C7" w:rsidP="00AF02FA">
      <w:pPr>
        <w:pStyle w:val="ListParagraph"/>
        <w:numPr>
          <w:ilvl w:val="0"/>
          <w:numId w:val="40"/>
        </w:numPr>
      </w:pPr>
      <w:r>
        <w:t xml:space="preserve">The Regional Homelessness Authority (RHA) is King County’s arm that will soon take over the vast majority of contracts attached to homeless shelters. </w:t>
      </w:r>
    </w:p>
    <w:p w14:paraId="3B4ED178" w14:textId="46285C47" w:rsidR="00D735C7" w:rsidRDefault="00D735C7" w:rsidP="00AF02FA">
      <w:pPr>
        <w:pStyle w:val="ListParagraph"/>
        <w:numPr>
          <w:ilvl w:val="0"/>
          <w:numId w:val="40"/>
        </w:numPr>
      </w:pPr>
      <w:r>
        <w:t>There is also a member of DON who works on homelessness who we’d like to bring on to give guidance. We want to discuss how we may want to tailor this topic.</w:t>
      </w:r>
      <w:r w:rsidR="00A06280">
        <w:t xml:space="preserve"> </w:t>
      </w:r>
    </w:p>
    <w:p w14:paraId="4D195C29" w14:textId="289E7A8B" w:rsidR="00D735C7" w:rsidRDefault="00D735C7" w:rsidP="00D735C7">
      <w:r>
        <w:t xml:space="preserve">Works with City Light on the transportation electrification arm and they should make a presentation on the strategic investment plan, what they’ve done so far and in which communities. There’s a separate presentation on the </w:t>
      </w:r>
      <w:r w:rsidR="00AF02FA">
        <w:t>electric vehicle (EV)</w:t>
      </w:r>
      <w:r>
        <w:t xml:space="preserve"> charging stations and they’ve started in the environmental justice communities. A learning experience for us and them.</w:t>
      </w:r>
    </w:p>
    <w:p w14:paraId="5DF7D3F3" w14:textId="77777777" w:rsidR="00AF02FA" w:rsidRDefault="00D735C7" w:rsidP="00AF02FA">
      <w:pPr>
        <w:spacing w:after="0"/>
      </w:pPr>
      <w:r>
        <w:t>Laura</w:t>
      </w:r>
      <w:r w:rsidR="00A06280">
        <w:t xml:space="preserve"> Jenkins mentioned</w:t>
      </w:r>
      <w:r>
        <w:t xml:space="preserve"> Covid-19 response and continued outreach, still relevant due to vaccinations, boosters, and age range expansion. </w:t>
      </w:r>
    </w:p>
    <w:p w14:paraId="252BD003" w14:textId="77777777" w:rsidR="00AF02FA" w:rsidRDefault="00D735C7" w:rsidP="00AF02FA">
      <w:pPr>
        <w:pStyle w:val="ListParagraph"/>
        <w:numPr>
          <w:ilvl w:val="0"/>
          <w:numId w:val="41"/>
        </w:numPr>
      </w:pPr>
      <w:r>
        <w:t xml:space="preserve">Angela and I met with members of the Office of Planning and Community Development staff. </w:t>
      </w:r>
    </w:p>
    <w:p w14:paraId="3783187A" w14:textId="64A8F740" w:rsidR="00D735C7" w:rsidRPr="00AF02FA" w:rsidRDefault="00D735C7" w:rsidP="00AF02FA">
      <w:r>
        <w:t xml:space="preserve">Some of that staff want to meet around the </w:t>
      </w:r>
      <w:r w:rsidR="00AF02FA">
        <w:t xml:space="preserve">City’s </w:t>
      </w:r>
      <w:r>
        <w:t>Comprehensive Plan (Comp Plan) [not proposed by this group] want to meet with this group to get feedback about the outreach for the plan beginning in 2022, a two-year process. The Comp Plan is revised every six years. The Comp Plan informs what the City is planning on doing in relation to infrastructure investments, zoning, housing, and equity for the next few decades. Bringing this up as a possible topic.</w:t>
      </w:r>
    </w:p>
    <w:p w14:paraId="0AC33061" w14:textId="17339B4D" w:rsidR="0093315C" w:rsidRPr="001870F8" w:rsidRDefault="00170F9F" w:rsidP="00170F9F">
      <w:pPr>
        <w:pStyle w:val="Heading1"/>
      </w:pPr>
      <w:r w:rsidRPr="00170F9F">
        <w:t>Presentation and Q&amp;A with Kent Koth, Executive Director o</w:t>
      </w:r>
      <w:r>
        <w:t xml:space="preserve">f the </w:t>
      </w:r>
      <w:r w:rsidRPr="00170F9F">
        <w:t>Sundborg Center for Community Engagement</w:t>
      </w:r>
      <w:r w:rsidRPr="00170F9F">
        <w:tab/>
      </w:r>
    </w:p>
    <w:p w14:paraId="00224176" w14:textId="77777777" w:rsidR="00A06280" w:rsidRDefault="00A06280" w:rsidP="00B13961">
      <w:pPr>
        <w:spacing w:after="0"/>
      </w:pPr>
      <w:r>
        <w:t>Overview of the Center for Community Engagement at Seattle University</w:t>
      </w:r>
    </w:p>
    <w:p w14:paraId="3D35ECD6" w14:textId="533E159A" w:rsidR="00A06280" w:rsidRDefault="00A06280" w:rsidP="00B13961">
      <w:pPr>
        <w:pStyle w:val="ListParagraph"/>
        <w:numPr>
          <w:ilvl w:val="0"/>
          <w:numId w:val="41"/>
        </w:numPr>
      </w:pPr>
      <w:r>
        <w:t>Seattle U</w:t>
      </w:r>
      <w:r w:rsidR="00B13961">
        <w:t>niversity</w:t>
      </w:r>
      <w:r>
        <w:t>’s mission is to educate the whole person: mind, body, and spirit. Empower leaders for a just and humane world. When the heart is touched by direct experience, the mind may be challenged to change.</w:t>
      </w:r>
    </w:p>
    <w:p w14:paraId="38494197" w14:textId="77777777" w:rsidR="00B13961" w:rsidRDefault="00A06280" w:rsidP="00B13961">
      <w:pPr>
        <w:spacing w:after="0"/>
      </w:pPr>
      <w:r>
        <w:t>One of the major focuses is on Seattle Youth Initiative</w:t>
      </w:r>
      <w:r w:rsidR="00B13961">
        <w:t>:</w:t>
      </w:r>
      <w:r>
        <w:t xml:space="preserve"> Focusing on place-based change. Equal focus on campus and community. </w:t>
      </w:r>
    </w:p>
    <w:p w14:paraId="05F5DD30" w14:textId="77777777" w:rsidR="00B13961" w:rsidRDefault="00A06280" w:rsidP="00B13961">
      <w:pPr>
        <w:pStyle w:val="ListParagraph"/>
        <w:numPr>
          <w:ilvl w:val="0"/>
          <w:numId w:val="41"/>
        </w:numPr>
      </w:pPr>
      <w:r>
        <w:t>Geographic area is C</w:t>
      </w:r>
      <w:r w:rsidR="00B13961">
        <w:t>hinatown International District</w:t>
      </w:r>
      <w:r>
        <w:t xml:space="preserve">, Yesler Terrace, and a portion of the Central District. </w:t>
      </w:r>
      <w:r w:rsidR="00B13961">
        <w:t xml:space="preserve">Washington Middle School, Garfield High School, and Bailey </w:t>
      </w:r>
      <w:r>
        <w:t xml:space="preserve">Gatzert Elementary School </w:t>
      </w:r>
      <w:r w:rsidR="00B13961">
        <w:t>are</w:t>
      </w:r>
      <w:r>
        <w:t xml:space="preserve"> part of their geographic area. </w:t>
      </w:r>
    </w:p>
    <w:p w14:paraId="3181C773" w14:textId="77777777" w:rsidR="00160702" w:rsidRDefault="00A06280" w:rsidP="00160702">
      <w:pPr>
        <w:pStyle w:val="ListParagraph"/>
        <w:numPr>
          <w:ilvl w:val="0"/>
          <w:numId w:val="41"/>
        </w:numPr>
      </w:pPr>
      <w:r>
        <w:t>Families are connected to neighborhoods. Affordable housing and buying local from small businesses</w:t>
      </w:r>
      <w:r w:rsidR="00160702">
        <w:t>.</w:t>
      </w:r>
    </w:p>
    <w:p w14:paraId="3869C416" w14:textId="12BB8DB0" w:rsidR="00160702" w:rsidRDefault="00160702" w:rsidP="00160702">
      <w:pPr>
        <w:pStyle w:val="ListParagraph"/>
        <w:numPr>
          <w:ilvl w:val="0"/>
          <w:numId w:val="41"/>
        </w:numPr>
      </w:pPr>
      <w:r>
        <w:t>Partnered with housing advocates to build affordable housing, combat gentrification in the Black and Asian communities.</w:t>
      </w:r>
    </w:p>
    <w:p w14:paraId="7FCCDA2D" w14:textId="77777777" w:rsidR="00160702" w:rsidRDefault="00A06280" w:rsidP="00160702">
      <w:r>
        <w:lastRenderedPageBreak/>
        <w:t xml:space="preserve">Racial equity training is a requirement. Created a national network of universities working on the same issues. </w:t>
      </w:r>
    </w:p>
    <w:p w14:paraId="17FAFD9D" w14:textId="77777777" w:rsidR="00160702" w:rsidRDefault="00160702" w:rsidP="00160702">
      <w:pPr>
        <w:spacing w:after="0"/>
      </w:pPr>
      <w:r>
        <w:t xml:space="preserve">Center started in 2004, the Youth engagement took until 2010. </w:t>
      </w:r>
    </w:p>
    <w:p w14:paraId="4BEDD1BF" w14:textId="77777777" w:rsidR="00160702" w:rsidRDefault="00160702" w:rsidP="00160702">
      <w:pPr>
        <w:pStyle w:val="ListParagraph"/>
        <w:numPr>
          <w:ilvl w:val="0"/>
          <w:numId w:val="43"/>
        </w:numPr>
      </w:pPr>
      <w:r>
        <w:t xml:space="preserve">Students studying business working on strategic or marketing plans are embedded at different organizations to get connections with the communities. </w:t>
      </w:r>
    </w:p>
    <w:p w14:paraId="3F7C03C1" w14:textId="77777777" w:rsidR="00160702" w:rsidRDefault="00160702" w:rsidP="00160702">
      <w:pPr>
        <w:pStyle w:val="ListParagraph"/>
        <w:numPr>
          <w:ilvl w:val="0"/>
          <w:numId w:val="43"/>
        </w:numPr>
      </w:pPr>
      <w:r>
        <w:t xml:space="preserve">In the last seven years (particularly during COVID) doing organizing with families. </w:t>
      </w:r>
    </w:p>
    <w:p w14:paraId="58CBA496" w14:textId="080E6D61" w:rsidR="00A06280" w:rsidRDefault="00160702" w:rsidP="00160702">
      <w:pPr>
        <w:pStyle w:val="ListParagraph"/>
        <w:numPr>
          <w:ilvl w:val="0"/>
          <w:numId w:val="43"/>
        </w:numPr>
      </w:pPr>
      <w:r>
        <w:t>Now have 8 family leaders who are part-time employees on the staff working with the school and community.</w:t>
      </w:r>
    </w:p>
    <w:p w14:paraId="544A6C72" w14:textId="77777777" w:rsidR="00160702" w:rsidRDefault="00A06280" w:rsidP="00160702">
      <w:pPr>
        <w:spacing w:after="0"/>
      </w:pPr>
      <w:r w:rsidRPr="00160702">
        <w:rPr>
          <w:b/>
          <w:bCs/>
        </w:rPr>
        <w:t>Questions</w:t>
      </w:r>
      <w:r w:rsidR="00160702">
        <w:rPr>
          <w:b/>
          <w:bCs/>
        </w:rPr>
        <w:t xml:space="preserve"> from commissioners</w:t>
      </w:r>
      <w:r w:rsidRPr="00160702">
        <w:rPr>
          <w:b/>
          <w:bCs/>
        </w:rPr>
        <w:t>:</w:t>
      </w:r>
      <w:r>
        <w:t xml:space="preserve"> </w:t>
      </w:r>
    </w:p>
    <w:p w14:paraId="41B9AE3D" w14:textId="55540C73" w:rsidR="00A06280" w:rsidRDefault="00A06280" w:rsidP="00A06280">
      <w:r>
        <w:t xml:space="preserve">What ways can </w:t>
      </w:r>
      <w:r w:rsidR="00160702">
        <w:t>Seattle Department of Neighborhoods</w:t>
      </w:r>
      <w:r>
        <w:t xml:space="preserve">, </w:t>
      </w:r>
      <w:r w:rsidR="00160702">
        <w:t xml:space="preserve">Seattle </w:t>
      </w:r>
      <w:r>
        <w:t xml:space="preserve">University, and the Commissioners work together? </w:t>
      </w:r>
      <w:r w:rsidR="00160702">
        <w:t>Answer: University of Washington</w:t>
      </w:r>
      <w:r>
        <w:t>’s Othello Project is doing similar work and the two schools are sharing experiences. Is there a way to partner with NGOs and the City to expand this work?</w:t>
      </w:r>
    </w:p>
    <w:p w14:paraId="4AD39A07" w14:textId="094D196C" w:rsidR="00160702" w:rsidRDefault="00A06280" w:rsidP="00A06280">
      <w:r>
        <w:t>What are the critical issues that need immediate attention, outside of homelessness, that connects Seattle U</w:t>
      </w:r>
      <w:r w:rsidR="00160702">
        <w:t>niversity</w:t>
      </w:r>
      <w:r>
        <w:t xml:space="preserve"> with the City? </w:t>
      </w:r>
      <w:r w:rsidR="00160702">
        <w:t xml:space="preserve">Answer: </w:t>
      </w:r>
      <w:r>
        <w:t xml:space="preserve">Fragmentation and disconnection can and should be addressed and when it is done well, there is magic. </w:t>
      </w:r>
    </w:p>
    <w:p w14:paraId="0B5E42FD" w14:textId="26955B12" w:rsidR="00A06280" w:rsidRDefault="00A06280" w:rsidP="00A06280">
      <w:r>
        <w:t>Should we go back to the former way of Neighborhood District Councils? How to mobilize families that are working more than one job?</w:t>
      </w:r>
    </w:p>
    <w:p w14:paraId="3B6ECA4F" w14:textId="77777777" w:rsidR="002D4FC7" w:rsidRPr="009B745F" w:rsidRDefault="002D4FC7" w:rsidP="00AE7D40">
      <w:pPr>
        <w:spacing w:after="0" w:line="240" w:lineRule="auto"/>
        <w:textAlignment w:val="baseline"/>
        <w:rPr>
          <w:rFonts w:eastAsia="Times New Roman" w:cstheme="minorHAnsi"/>
          <w:color w:val="000000"/>
        </w:rPr>
      </w:pPr>
    </w:p>
    <w:p w14:paraId="345D63EB" w14:textId="1B1F226B" w:rsidR="00252CBA" w:rsidRDefault="00615EE4" w:rsidP="008A30F9">
      <w:pPr>
        <w:pStyle w:val="Heading1"/>
      </w:pPr>
      <w:r>
        <w:t xml:space="preserve"> </w:t>
      </w:r>
      <w:r w:rsidR="00783F33">
        <w:t>Update from Commission Staff Liaisons</w:t>
      </w:r>
    </w:p>
    <w:p w14:paraId="38AD97EB" w14:textId="1B1961C8" w:rsidR="007642B2" w:rsidRDefault="007642B2" w:rsidP="007642B2">
      <w:pPr>
        <w:spacing w:after="0"/>
        <w:rPr>
          <w:bCs/>
        </w:rPr>
      </w:pPr>
      <w:r>
        <w:rPr>
          <w:bCs/>
        </w:rPr>
        <w:t>Staff Liaisons Rae and Jenkins:</w:t>
      </w:r>
    </w:p>
    <w:p w14:paraId="2642B0F6" w14:textId="2DC68CEE" w:rsidR="00470DBE" w:rsidRDefault="00470DBE" w:rsidP="00470DBE">
      <w:pPr>
        <w:pStyle w:val="ListParagraph"/>
        <w:numPr>
          <w:ilvl w:val="0"/>
          <w:numId w:val="31"/>
        </w:numPr>
        <w:spacing w:after="0"/>
        <w:rPr>
          <w:bCs/>
        </w:rPr>
      </w:pPr>
      <w:r w:rsidRPr="00470DBE">
        <w:rPr>
          <w:bCs/>
        </w:rPr>
        <w:t>Recruitment</w:t>
      </w:r>
    </w:p>
    <w:p w14:paraId="62A17E6E" w14:textId="59BE9D9F" w:rsidR="00A06280" w:rsidRDefault="00A06280" w:rsidP="00A06280">
      <w:pPr>
        <w:pStyle w:val="ListParagraph"/>
        <w:numPr>
          <w:ilvl w:val="0"/>
          <w:numId w:val="36"/>
        </w:numPr>
      </w:pPr>
      <w:r>
        <w:t>Have moved 5 additional names to the Council for approval starting at the November 20</w:t>
      </w:r>
      <w:r w:rsidR="00160702">
        <w:t>21</w:t>
      </w:r>
      <w:r>
        <w:t xml:space="preserve"> meeting. The reconstituted Commission will also have a co-chair.</w:t>
      </w:r>
    </w:p>
    <w:p w14:paraId="687C2DDB" w14:textId="77777777" w:rsidR="00A06280" w:rsidRDefault="00A06280" w:rsidP="00A06280">
      <w:pPr>
        <w:pStyle w:val="ListParagraph"/>
        <w:numPr>
          <w:ilvl w:val="0"/>
          <w:numId w:val="36"/>
        </w:numPr>
      </w:pPr>
      <w:r>
        <w:t>May need better onboarding.</w:t>
      </w:r>
    </w:p>
    <w:p w14:paraId="7EF819F9" w14:textId="77777777" w:rsidR="00A06280" w:rsidRDefault="00A06280" w:rsidP="00A06280">
      <w:pPr>
        <w:pStyle w:val="ListParagraph"/>
        <w:numPr>
          <w:ilvl w:val="0"/>
          <w:numId w:val="36"/>
        </w:numPr>
      </w:pPr>
      <w:r>
        <w:t>Hope to have a Saturday retreat in early 2022 once the new Commissioners are appointed.</w:t>
      </w:r>
    </w:p>
    <w:p w14:paraId="33D40E2D" w14:textId="77777777" w:rsidR="00A06280" w:rsidRDefault="00A06280" w:rsidP="00FB5C11">
      <w:pPr>
        <w:spacing w:after="0"/>
      </w:pPr>
      <w:r>
        <w:t>Last Thoughts from the Commissioners</w:t>
      </w:r>
    </w:p>
    <w:p w14:paraId="171582A9" w14:textId="77777777" w:rsidR="00FB5C11" w:rsidRDefault="00A06280" w:rsidP="00A06280">
      <w:pPr>
        <w:pStyle w:val="ListParagraph"/>
        <w:numPr>
          <w:ilvl w:val="0"/>
          <w:numId w:val="38"/>
        </w:numPr>
      </w:pPr>
      <w:r>
        <w:t xml:space="preserve">How do people know when and where the Commission is meeting? </w:t>
      </w:r>
    </w:p>
    <w:p w14:paraId="1F48F3F3" w14:textId="77777777" w:rsidR="00FB5C11" w:rsidRDefault="00A06280" w:rsidP="00FB5C11">
      <w:pPr>
        <w:pStyle w:val="ListParagraph"/>
        <w:numPr>
          <w:ilvl w:val="1"/>
          <w:numId w:val="38"/>
        </w:numPr>
      </w:pPr>
      <w:r>
        <w:t>On the DON website and event calendar. An email update is sent to the 1,000 people who signed up. Can we send the updates to the co-chairs and chairs of the Community Councils; issues arise when people are added without their permission.</w:t>
      </w:r>
    </w:p>
    <w:p w14:paraId="38FD3D46" w14:textId="03EA5F36" w:rsidR="00D339F9" w:rsidRPr="00FB5C11" w:rsidRDefault="00A06280" w:rsidP="00FB5C11">
      <w:pPr>
        <w:pStyle w:val="ListParagraph"/>
        <w:numPr>
          <w:ilvl w:val="1"/>
          <w:numId w:val="38"/>
        </w:numPr>
      </w:pPr>
      <w:r>
        <w:t xml:space="preserve"> Can we communicate with various communities and churches about CIC and how to connect?</w:t>
      </w:r>
    </w:p>
    <w:p w14:paraId="52EBFEB3" w14:textId="56865A6C" w:rsidR="00CC2F51" w:rsidRPr="00FB5C11" w:rsidRDefault="00170F9F" w:rsidP="00FB5C11">
      <w:pPr>
        <w:spacing w:after="0"/>
        <w:rPr>
          <w:bCs/>
        </w:rPr>
      </w:pPr>
      <w:r w:rsidRPr="00FB5C11">
        <w:rPr>
          <w:bCs/>
        </w:rPr>
        <w:t>Possible 2022 Retreat</w:t>
      </w:r>
    </w:p>
    <w:p w14:paraId="7B47D179" w14:textId="5865F473" w:rsidR="00170F9F" w:rsidRPr="00FB5C11" w:rsidRDefault="00A06280" w:rsidP="00FB5C11">
      <w:pPr>
        <w:pStyle w:val="ListParagraph"/>
        <w:numPr>
          <w:ilvl w:val="0"/>
          <w:numId w:val="38"/>
        </w:numPr>
        <w:spacing w:after="0"/>
        <w:rPr>
          <w:bCs/>
        </w:rPr>
      </w:pPr>
      <w:r w:rsidRPr="00FB5C11">
        <w:rPr>
          <w:bCs/>
        </w:rPr>
        <w:t>Early in the year</w:t>
      </w:r>
    </w:p>
    <w:p w14:paraId="647947D9" w14:textId="39CF2B4A" w:rsidR="00170F9F" w:rsidRDefault="00170F9F" w:rsidP="00170F9F">
      <w:pPr>
        <w:spacing w:after="0"/>
        <w:rPr>
          <w:bCs/>
        </w:rPr>
      </w:pPr>
    </w:p>
    <w:p w14:paraId="2E877920" w14:textId="77777777" w:rsidR="00170F9F" w:rsidRPr="008A30F9" w:rsidRDefault="00170F9F" w:rsidP="00170F9F">
      <w:pPr>
        <w:pStyle w:val="Heading1"/>
      </w:pPr>
      <w:r w:rsidRPr="008A30F9">
        <w:t>Public Comment</w:t>
      </w:r>
    </w:p>
    <w:p w14:paraId="08C992CD" w14:textId="3164AC73" w:rsidR="00A06280" w:rsidRDefault="00FB5C11" w:rsidP="00A06280">
      <w:r>
        <w:lastRenderedPageBreak/>
        <w:t xml:space="preserve">Cindi Barker: </w:t>
      </w:r>
      <w:r w:rsidR="00A06280">
        <w:t>Place based and topic-based discussions. DON has tools that sit on the website and don’t make it to the neighborhoods. Must recommend budgets to go with policy changes.</w:t>
      </w:r>
    </w:p>
    <w:p w14:paraId="5BBC7A97" w14:textId="6F5E429A" w:rsidR="00170F9F" w:rsidRPr="00A06280" w:rsidRDefault="00FB5C11" w:rsidP="00A06280">
      <w:r>
        <w:t xml:space="preserve">Steve Horvath: </w:t>
      </w:r>
      <w:r w:rsidR="00A06280">
        <w:t>City needs to help citizens better communicate and connect with City government.</w:t>
      </w:r>
    </w:p>
    <w:p w14:paraId="717354F5" w14:textId="77777777" w:rsidR="00170F9F" w:rsidRPr="00170F9F" w:rsidRDefault="00170F9F" w:rsidP="00170F9F">
      <w:pPr>
        <w:spacing w:after="0"/>
        <w:rPr>
          <w:bCs/>
        </w:rPr>
      </w:pPr>
    </w:p>
    <w:p w14:paraId="7ED0C64D" w14:textId="1603FDEC" w:rsidR="00400351" w:rsidRPr="00400351" w:rsidRDefault="00252CBA" w:rsidP="008A30F9">
      <w:pPr>
        <w:pStyle w:val="Heading1"/>
      </w:pPr>
      <w:r>
        <w:t>Adjourn</w:t>
      </w:r>
      <w:r w:rsidR="0002664C">
        <w:t>ment</w:t>
      </w:r>
    </w:p>
    <w:p w14:paraId="38725969" w14:textId="69AEF6DE" w:rsidR="00E4727B" w:rsidRDefault="00CC2F51" w:rsidP="00276838">
      <w:pPr>
        <w:tabs>
          <w:tab w:val="left" w:pos="6790"/>
        </w:tabs>
      </w:pPr>
      <w:r>
        <w:t>The meeting was adjourned.</w:t>
      </w:r>
    </w:p>
    <w:sectPr w:rsidR="00E4727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3CDC4D69"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645"/>
    <w:multiLevelType w:val="hybridMultilevel"/>
    <w:tmpl w:val="C2C492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416B68"/>
    <w:multiLevelType w:val="hybridMultilevel"/>
    <w:tmpl w:val="22021A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0A2D89"/>
    <w:multiLevelType w:val="hybridMultilevel"/>
    <w:tmpl w:val="A5CAB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855EE"/>
    <w:multiLevelType w:val="hybridMultilevel"/>
    <w:tmpl w:val="A9DE53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B434D56"/>
    <w:multiLevelType w:val="hybridMultilevel"/>
    <w:tmpl w:val="0926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03D79"/>
    <w:multiLevelType w:val="hybridMultilevel"/>
    <w:tmpl w:val="0C406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C38C2"/>
    <w:multiLevelType w:val="hybridMultilevel"/>
    <w:tmpl w:val="41C8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2668C"/>
    <w:multiLevelType w:val="hybridMultilevel"/>
    <w:tmpl w:val="8B88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31460"/>
    <w:multiLevelType w:val="hybridMultilevel"/>
    <w:tmpl w:val="E83AA2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EFD0607"/>
    <w:multiLevelType w:val="hybridMultilevel"/>
    <w:tmpl w:val="B2285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B39CA"/>
    <w:multiLevelType w:val="hybridMultilevel"/>
    <w:tmpl w:val="7D9C6B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6111A6C"/>
    <w:multiLevelType w:val="hybridMultilevel"/>
    <w:tmpl w:val="D214D9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624651F"/>
    <w:multiLevelType w:val="hybridMultilevel"/>
    <w:tmpl w:val="941CA3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6607D85"/>
    <w:multiLevelType w:val="hybridMultilevel"/>
    <w:tmpl w:val="3EC0C3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69A0A87"/>
    <w:multiLevelType w:val="hybridMultilevel"/>
    <w:tmpl w:val="029A1C44"/>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5" w15:restartNumberingAfterBreak="0">
    <w:nsid w:val="29C5373B"/>
    <w:multiLevelType w:val="hybridMultilevel"/>
    <w:tmpl w:val="3438D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A3A39A8"/>
    <w:multiLevelType w:val="hybridMultilevel"/>
    <w:tmpl w:val="4C76A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6869EF"/>
    <w:multiLevelType w:val="hybridMultilevel"/>
    <w:tmpl w:val="6E72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80A37"/>
    <w:multiLevelType w:val="hybridMultilevel"/>
    <w:tmpl w:val="29169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50C63"/>
    <w:multiLevelType w:val="hybridMultilevel"/>
    <w:tmpl w:val="509605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95540CD"/>
    <w:multiLevelType w:val="hybridMultilevel"/>
    <w:tmpl w:val="86AC1B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3CE84C16"/>
    <w:multiLevelType w:val="hybridMultilevel"/>
    <w:tmpl w:val="76F65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A4FBC"/>
    <w:multiLevelType w:val="hybridMultilevel"/>
    <w:tmpl w:val="6B645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8718F"/>
    <w:multiLevelType w:val="multilevel"/>
    <w:tmpl w:val="874C0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436FC4"/>
    <w:multiLevelType w:val="hybridMultilevel"/>
    <w:tmpl w:val="16424A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58F47D9"/>
    <w:multiLevelType w:val="hybridMultilevel"/>
    <w:tmpl w:val="32B247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45D416F3"/>
    <w:multiLevelType w:val="hybridMultilevel"/>
    <w:tmpl w:val="1E3AF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7701C3"/>
    <w:multiLevelType w:val="hybridMultilevel"/>
    <w:tmpl w:val="640A2D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1032FAC"/>
    <w:multiLevelType w:val="hybridMultilevel"/>
    <w:tmpl w:val="10B07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1C4FF2"/>
    <w:multiLevelType w:val="hybridMultilevel"/>
    <w:tmpl w:val="549C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295AB3"/>
    <w:multiLevelType w:val="hybridMultilevel"/>
    <w:tmpl w:val="AB30E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5801777F"/>
    <w:multiLevelType w:val="hybridMultilevel"/>
    <w:tmpl w:val="3834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06F5D"/>
    <w:multiLevelType w:val="hybridMultilevel"/>
    <w:tmpl w:val="B04CD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AC46E8"/>
    <w:multiLevelType w:val="hybridMultilevel"/>
    <w:tmpl w:val="CB227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3877EF"/>
    <w:multiLevelType w:val="hybridMultilevel"/>
    <w:tmpl w:val="BD6A18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9401CF3"/>
    <w:multiLevelType w:val="hybridMultilevel"/>
    <w:tmpl w:val="8A2AD1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9E70366"/>
    <w:multiLevelType w:val="hybridMultilevel"/>
    <w:tmpl w:val="E88249C2"/>
    <w:lvl w:ilvl="0" w:tplc="A01610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40BBA"/>
    <w:multiLevelType w:val="multilevel"/>
    <w:tmpl w:val="3202F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B1CFF"/>
    <w:multiLevelType w:val="hybridMultilevel"/>
    <w:tmpl w:val="0CE63A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08917C3"/>
    <w:multiLevelType w:val="hybridMultilevel"/>
    <w:tmpl w:val="7F0A0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06773"/>
    <w:multiLevelType w:val="hybridMultilevel"/>
    <w:tmpl w:val="EF88D37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F91428E"/>
    <w:multiLevelType w:val="hybridMultilevel"/>
    <w:tmpl w:val="0B5407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13"/>
  </w:num>
  <w:num w:numId="4">
    <w:abstractNumId w:val="19"/>
  </w:num>
  <w:num w:numId="5">
    <w:abstractNumId w:val="41"/>
  </w:num>
  <w:num w:numId="6">
    <w:abstractNumId w:val="12"/>
  </w:num>
  <w:num w:numId="7">
    <w:abstractNumId w:val="24"/>
  </w:num>
  <w:num w:numId="8">
    <w:abstractNumId w:val="27"/>
  </w:num>
  <w:num w:numId="9">
    <w:abstractNumId w:val="3"/>
  </w:num>
  <w:num w:numId="10">
    <w:abstractNumId w:val="25"/>
  </w:num>
  <w:num w:numId="11">
    <w:abstractNumId w:val="36"/>
  </w:num>
  <w:num w:numId="12">
    <w:abstractNumId w:val="39"/>
  </w:num>
  <w:num w:numId="13">
    <w:abstractNumId w:val="11"/>
  </w:num>
  <w:num w:numId="14">
    <w:abstractNumId w:val="35"/>
  </w:num>
  <w:num w:numId="15">
    <w:abstractNumId w:val="16"/>
  </w:num>
  <w:num w:numId="16">
    <w:abstractNumId w:val="8"/>
  </w:num>
  <w:num w:numId="17">
    <w:abstractNumId w:val="10"/>
  </w:num>
  <w:num w:numId="18">
    <w:abstractNumId w:val="20"/>
  </w:num>
  <w:num w:numId="19">
    <w:abstractNumId w:val="37"/>
  </w:num>
  <w:num w:numId="20">
    <w:abstractNumId w:val="38"/>
  </w:num>
  <w:num w:numId="21">
    <w:abstractNumId w:val="23"/>
  </w:num>
  <w:num w:numId="22">
    <w:abstractNumId w:val="9"/>
  </w:num>
  <w:num w:numId="23">
    <w:abstractNumId w:val="6"/>
  </w:num>
  <w:num w:numId="24">
    <w:abstractNumId w:val="30"/>
  </w:num>
  <w:num w:numId="25">
    <w:abstractNumId w:val="21"/>
  </w:num>
  <w:num w:numId="26">
    <w:abstractNumId w:val="17"/>
  </w:num>
  <w:num w:numId="27">
    <w:abstractNumId w:val="18"/>
  </w:num>
  <w:num w:numId="28">
    <w:abstractNumId w:val="31"/>
  </w:num>
  <w:num w:numId="29">
    <w:abstractNumId w:val="28"/>
  </w:num>
  <w:num w:numId="30">
    <w:abstractNumId w:val="26"/>
  </w:num>
  <w:num w:numId="31">
    <w:abstractNumId w:val="22"/>
  </w:num>
  <w:num w:numId="32">
    <w:abstractNumId w:val="40"/>
  </w:num>
  <w:num w:numId="33">
    <w:abstractNumId w:val="14"/>
  </w:num>
  <w:num w:numId="34">
    <w:abstractNumId w:val="15"/>
  </w:num>
  <w:num w:numId="35">
    <w:abstractNumId w:val="4"/>
  </w:num>
  <w:num w:numId="36">
    <w:abstractNumId w:val="42"/>
  </w:num>
  <w:num w:numId="37">
    <w:abstractNumId w:val="29"/>
  </w:num>
  <w:num w:numId="38">
    <w:abstractNumId w:val="2"/>
  </w:num>
  <w:num w:numId="39">
    <w:abstractNumId w:val="32"/>
  </w:num>
  <w:num w:numId="40">
    <w:abstractNumId w:val="34"/>
  </w:num>
  <w:num w:numId="41">
    <w:abstractNumId w:val="33"/>
  </w:num>
  <w:num w:numId="42">
    <w:abstractNumId w:val="7"/>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aqhMZTuIRO6uceQ+tiapq+l0PEX/LDjYlAGytqws7hSug/PE1btcbw7JRCV2E+KERi+SzbQiRfrIl/be+3tUcw==" w:salt="YiQuzxBbS7aQ5KL1Dyrdog=="/>
  <w:defaultTabStop w:val="720"/>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2A74"/>
    <w:rsid w:val="000438B7"/>
    <w:rsid w:val="000455F7"/>
    <w:rsid w:val="00047C92"/>
    <w:rsid w:val="00053350"/>
    <w:rsid w:val="00065378"/>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1AD0"/>
    <w:rsid w:val="000A20D6"/>
    <w:rsid w:val="000A2B1F"/>
    <w:rsid w:val="000A2FAD"/>
    <w:rsid w:val="000A4C95"/>
    <w:rsid w:val="000B39E4"/>
    <w:rsid w:val="000B65A6"/>
    <w:rsid w:val="000C2BF2"/>
    <w:rsid w:val="000C6FC8"/>
    <w:rsid w:val="000C7160"/>
    <w:rsid w:val="000D03DE"/>
    <w:rsid w:val="000D05E1"/>
    <w:rsid w:val="000D1F3E"/>
    <w:rsid w:val="000D2E11"/>
    <w:rsid w:val="000D6064"/>
    <w:rsid w:val="000E3F7D"/>
    <w:rsid w:val="000E4E45"/>
    <w:rsid w:val="000F3E15"/>
    <w:rsid w:val="000F5BC6"/>
    <w:rsid w:val="000F74FC"/>
    <w:rsid w:val="000F775E"/>
    <w:rsid w:val="00105DF5"/>
    <w:rsid w:val="00110886"/>
    <w:rsid w:val="00110DD1"/>
    <w:rsid w:val="00113CEE"/>
    <w:rsid w:val="001221EC"/>
    <w:rsid w:val="0012385A"/>
    <w:rsid w:val="00123C20"/>
    <w:rsid w:val="0012543D"/>
    <w:rsid w:val="00126F11"/>
    <w:rsid w:val="00127BF4"/>
    <w:rsid w:val="00131545"/>
    <w:rsid w:val="00133D9F"/>
    <w:rsid w:val="00140C48"/>
    <w:rsid w:val="0014226D"/>
    <w:rsid w:val="00145807"/>
    <w:rsid w:val="00145895"/>
    <w:rsid w:val="00152CED"/>
    <w:rsid w:val="001562F8"/>
    <w:rsid w:val="00156809"/>
    <w:rsid w:val="00160702"/>
    <w:rsid w:val="00163CBF"/>
    <w:rsid w:val="00163DF5"/>
    <w:rsid w:val="00164CF5"/>
    <w:rsid w:val="001667E0"/>
    <w:rsid w:val="00167235"/>
    <w:rsid w:val="00167626"/>
    <w:rsid w:val="00170F9F"/>
    <w:rsid w:val="00171222"/>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36E7"/>
    <w:rsid w:val="00212BBB"/>
    <w:rsid w:val="002132E1"/>
    <w:rsid w:val="002163C0"/>
    <w:rsid w:val="00217DBB"/>
    <w:rsid w:val="002201F9"/>
    <w:rsid w:val="00220D28"/>
    <w:rsid w:val="00223441"/>
    <w:rsid w:val="00224051"/>
    <w:rsid w:val="00224AD2"/>
    <w:rsid w:val="0022515C"/>
    <w:rsid w:val="00227996"/>
    <w:rsid w:val="0023522E"/>
    <w:rsid w:val="00235E94"/>
    <w:rsid w:val="00244A3A"/>
    <w:rsid w:val="002500B5"/>
    <w:rsid w:val="00251469"/>
    <w:rsid w:val="00252CBA"/>
    <w:rsid w:val="00257168"/>
    <w:rsid w:val="00257D92"/>
    <w:rsid w:val="0026097C"/>
    <w:rsid w:val="002624DE"/>
    <w:rsid w:val="002636C9"/>
    <w:rsid w:val="002648A1"/>
    <w:rsid w:val="0026594B"/>
    <w:rsid w:val="00266F85"/>
    <w:rsid w:val="002745C8"/>
    <w:rsid w:val="00276838"/>
    <w:rsid w:val="00281A80"/>
    <w:rsid w:val="0028243D"/>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FE6"/>
    <w:rsid w:val="002D39DD"/>
    <w:rsid w:val="002D3DEF"/>
    <w:rsid w:val="002D4FC7"/>
    <w:rsid w:val="002D516E"/>
    <w:rsid w:val="002D5FD8"/>
    <w:rsid w:val="002E1321"/>
    <w:rsid w:val="002F0A9C"/>
    <w:rsid w:val="002F1338"/>
    <w:rsid w:val="002F2AE3"/>
    <w:rsid w:val="002F2E28"/>
    <w:rsid w:val="002F41A9"/>
    <w:rsid w:val="002F4791"/>
    <w:rsid w:val="002F4A47"/>
    <w:rsid w:val="002F5287"/>
    <w:rsid w:val="00300298"/>
    <w:rsid w:val="00302F50"/>
    <w:rsid w:val="00303BEF"/>
    <w:rsid w:val="00306093"/>
    <w:rsid w:val="00313BCF"/>
    <w:rsid w:val="003157E0"/>
    <w:rsid w:val="00315D29"/>
    <w:rsid w:val="0032387F"/>
    <w:rsid w:val="00324186"/>
    <w:rsid w:val="00331505"/>
    <w:rsid w:val="003326E3"/>
    <w:rsid w:val="00344F25"/>
    <w:rsid w:val="003469AA"/>
    <w:rsid w:val="00347043"/>
    <w:rsid w:val="0035105D"/>
    <w:rsid w:val="00352E9F"/>
    <w:rsid w:val="0035443A"/>
    <w:rsid w:val="003549D9"/>
    <w:rsid w:val="0035730C"/>
    <w:rsid w:val="00361BAE"/>
    <w:rsid w:val="00363924"/>
    <w:rsid w:val="00370F3C"/>
    <w:rsid w:val="00372713"/>
    <w:rsid w:val="00373DE7"/>
    <w:rsid w:val="0038002C"/>
    <w:rsid w:val="00382740"/>
    <w:rsid w:val="00385771"/>
    <w:rsid w:val="00385A1A"/>
    <w:rsid w:val="003877BA"/>
    <w:rsid w:val="00391994"/>
    <w:rsid w:val="00392066"/>
    <w:rsid w:val="00392318"/>
    <w:rsid w:val="0039312C"/>
    <w:rsid w:val="00396817"/>
    <w:rsid w:val="003A02BC"/>
    <w:rsid w:val="003A0CFC"/>
    <w:rsid w:val="003A38EC"/>
    <w:rsid w:val="003A49FF"/>
    <w:rsid w:val="003B3868"/>
    <w:rsid w:val="003B5E9B"/>
    <w:rsid w:val="003C0461"/>
    <w:rsid w:val="003C2CB8"/>
    <w:rsid w:val="003C7E99"/>
    <w:rsid w:val="003D129F"/>
    <w:rsid w:val="003D1D3E"/>
    <w:rsid w:val="003D4761"/>
    <w:rsid w:val="003E3D8D"/>
    <w:rsid w:val="003E4DD9"/>
    <w:rsid w:val="003E4FC9"/>
    <w:rsid w:val="003E5D8A"/>
    <w:rsid w:val="003E602C"/>
    <w:rsid w:val="003F4CB7"/>
    <w:rsid w:val="003F522E"/>
    <w:rsid w:val="003F5AEF"/>
    <w:rsid w:val="003F67D5"/>
    <w:rsid w:val="003F7377"/>
    <w:rsid w:val="00400351"/>
    <w:rsid w:val="0040448D"/>
    <w:rsid w:val="0040478B"/>
    <w:rsid w:val="004075CD"/>
    <w:rsid w:val="00407605"/>
    <w:rsid w:val="00410AFD"/>
    <w:rsid w:val="00414429"/>
    <w:rsid w:val="0041795B"/>
    <w:rsid w:val="004206CD"/>
    <w:rsid w:val="004241A7"/>
    <w:rsid w:val="004271C9"/>
    <w:rsid w:val="004273B1"/>
    <w:rsid w:val="00431742"/>
    <w:rsid w:val="00432794"/>
    <w:rsid w:val="00432A00"/>
    <w:rsid w:val="00434A7E"/>
    <w:rsid w:val="0043527A"/>
    <w:rsid w:val="00435829"/>
    <w:rsid w:val="00435B35"/>
    <w:rsid w:val="00437469"/>
    <w:rsid w:val="0044027D"/>
    <w:rsid w:val="00440F40"/>
    <w:rsid w:val="004426D9"/>
    <w:rsid w:val="004436E9"/>
    <w:rsid w:val="0044733E"/>
    <w:rsid w:val="00452B27"/>
    <w:rsid w:val="00453418"/>
    <w:rsid w:val="00456306"/>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6CB7"/>
    <w:rsid w:val="00496DFF"/>
    <w:rsid w:val="00497903"/>
    <w:rsid w:val="00497ECE"/>
    <w:rsid w:val="00497F93"/>
    <w:rsid w:val="004A0349"/>
    <w:rsid w:val="004A1159"/>
    <w:rsid w:val="004A159A"/>
    <w:rsid w:val="004A2648"/>
    <w:rsid w:val="004A5F69"/>
    <w:rsid w:val="004A7BF4"/>
    <w:rsid w:val="004B08A6"/>
    <w:rsid w:val="004B5DC2"/>
    <w:rsid w:val="004B7AD7"/>
    <w:rsid w:val="004C2CCE"/>
    <w:rsid w:val="004C3459"/>
    <w:rsid w:val="004C3BF6"/>
    <w:rsid w:val="004D2D3B"/>
    <w:rsid w:val="004D3377"/>
    <w:rsid w:val="004D5D00"/>
    <w:rsid w:val="004D63EB"/>
    <w:rsid w:val="004D7D2C"/>
    <w:rsid w:val="004E1B5E"/>
    <w:rsid w:val="004E33D3"/>
    <w:rsid w:val="004E6D53"/>
    <w:rsid w:val="004E7FDA"/>
    <w:rsid w:val="004F03A0"/>
    <w:rsid w:val="004F65BD"/>
    <w:rsid w:val="004F6BC9"/>
    <w:rsid w:val="004F7CE2"/>
    <w:rsid w:val="00504012"/>
    <w:rsid w:val="00511F1B"/>
    <w:rsid w:val="00513130"/>
    <w:rsid w:val="0051536B"/>
    <w:rsid w:val="0051777A"/>
    <w:rsid w:val="005232B2"/>
    <w:rsid w:val="005260FC"/>
    <w:rsid w:val="00526ADE"/>
    <w:rsid w:val="00534112"/>
    <w:rsid w:val="00536ED8"/>
    <w:rsid w:val="005374CF"/>
    <w:rsid w:val="00541D34"/>
    <w:rsid w:val="0054366D"/>
    <w:rsid w:val="00543F24"/>
    <w:rsid w:val="005446AC"/>
    <w:rsid w:val="005472B6"/>
    <w:rsid w:val="005518AE"/>
    <w:rsid w:val="00554C8B"/>
    <w:rsid w:val="00561C8F"/>
    <w:rsid w:val="00563E59"/>
    <w:rsid w:val="00566224"/>
    <w:rsid w:val="00570DFC"/>
    <w:rsid w:val="00572AEE"/>
    <w:rsid w:val="00576A1F"/>
    <w:rsid w:val="00577E02"/>
    <w:rsid w:val="005835E1"/>
    <w:rsid w:val="00586FE2"/>
    <w:rsid w:val="00597E44"/>
    <w:rsid w:val="005A11AB"/>
    <w:rsid w:val="005A24EA"/>
    <w:rsid w:val="005B4087"/>
    <w:rsid w:val="005B43CB"/>
    <w:rsid w:val="005B4CD8"/>
    <w:rsid w:val="005B640F"/>
    <w:rsid w:val="005C14DE"/>
    <w:rsid w:val="005C312A"/>
    <w:rsid w:val="005C3AA0"/>
    <w:rsid w:val="005C755D"/>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500FA"/>
    <w:rsid w:val="006539FE"/>
    <w:rsid w:val="0066046B"/>
    <w:rsid w:val="00663E8F"/>
    <w:rsid w:val="0067323A"/>
    <w:rsid w:val="006762C2"/>
    <w:rsid w:val="0067670A"/>
    <w:rsid w:val="00683E24"/>
    <w:rsid w:val="006842CD"/>
    <w:rsid w:val="006847F4"/>
    <w:rsid w:val="00687127"/>
    <w:rsid w:val="00687F74"/>
    <w:rsid w:val="00690184"/>
    <w:rsid w:val="006909EF"/>
    <w:rsid w:val="00694BC1"/>
    <w:rsid w:val="006A2BA5"/>
    <w:rsid w:val="006A40D3"/>
    <w:rsid w:val="006B0E61"/>
    <w:rsid w:val="006B323B"/>
    <w:rsid w:val="006B336A"/>
    <w:rsid w:val="006B341C"/>
    <w:rsid w:val="006B4937"/>
    <w:rsid w:val="006B4C32"/>
    <w:rsid w:val="006B5FFF"/>
    <w:rsid w:val="006B7FC4"/>
    <w:rsid w:val="006C3464"/>
    <w:rsid w:val="006C6780"/>
    <w:rsid w:val="006C6F8D"/>
    <w:rsid w:val="006C7B05"/>
    <w:rsid w:val="006D5253"/>
    <w:rsid w:val="006D70A3"/>
    <w:rsid w:val="006D745F"/>
    <w:rsid w:val="006E0CED"/>
    <w:rsid w:val="006E51CB"/>
    <w:rsid w:val="006F3160"/>
    <w:rsid w:val="006F448C"/>
    <w:rsid w:val="006F4F0B"/>
    <w:rsid w:val="006F6EAC"/>
    <w:rsid w:val="00712163"/>
    <w:rsid w:val="00713D9B"/>
    <w:rsid w:val="00714C91"/>
    <w:rsid w:val="00725F0E"/>
    <w:rsid w:val="0072703F"/>
    <w:rsid w:val="00727FD4"/>
    <w:rsid w:val="00733638"/>
    <w:rsid w:val="00736AF5"/>
    <w:rsid w:val="00737307"/>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6696"/>
    <w:rsid w:val="00831404"/>
    <w:rsid w:val="0083463C"/>
    <w:rsid w:val="00841A39"/>
    <w:rsid w:val="008434C8"/>
    <w:rsid w:val="008443B8"/>
    <w:rsid w:val="008451C9"/>
    <w:rsid w:val="0084553A"/>
    <w:rsid w:val="00845950"/>
    <w:rsid w:val="008471AB"/>
    <w:rsid w:val="0085384D"/>
    <w:rsid w:val="00856CC4"/>
    <w:rsid w:val="0086267C"/>
    <w:rsid w:val="00864A2E"/>
    <w:rsid w:val="00865266"/>
    <w:rsid w:val="00865C50"/>
    <w:rsid w:val="00867A04"/>
    <w:rsid w:val="008735B9"/>
    <w:rsid w:val="008764DC"/>
    <w:rsid w:val="008807ED"/>
    <w:rsid w:val="00881D09"/>
    <w:rsid w:val="0089203F"/>
    <w:rsid w:val="00895E3E"/>
    <w:rsid w:val="008962A9"/>
    <w:rsid w:val="00897D3E"/>
    <w:rsid w:val="008A196E"/>
    <w:rsid w:val="008A30F9"/>
    <w:rsid w:val="008A35AC"/>
    <w:rsid w:val="008A39B6"/>
    <w:rsid w:val="008A5172"/>
    <w:rsid w:val="008A5635"/>
    <w:rsid w:val="008A7AD7"/>
    <w:rsid w:val="008A7FE8"/>
    <w:rsid w:val="008B168D"/>
    <w:rsid w:val="008B22E3"/>
    <w:rsid w:val="008B64A9"/>
    <w:rsid w:val="008C2E11"/>
    <w:rsid w:val="008C5AEF"/>
    <w:rsid w:val="008C64F9"/>
    <w:rsid w:val="008E0709"/>
    <w:rsid w:val="008F23E7"/>
    <w:rsid w:val="008F6A63"/>
    <w:rsid w:val="008F71C8"/>
    <w:rsid w:val="009028AF"/>
    <w:rsid w:val="00903CDB"/>
    <w:rsid w:val="00907DE8"/>
    <w:rsid w:val="00911E37"/>
    <w:rsid w:val="0091399D"/>
    <w:rsid w:val="00914E7B"/>
    <w:rsid w:val="009160F0"/>
    <w:rsid w:val="00917552"/>
    <w:rsid w:val="00924F31"/>
    <w:rsid w:val="009317F9"/>
    <w:rsid w:val="00932B87"/>
    <w:rsid w:val="0093315C"/>
    <w:rsid w:val="00935DC8"/>
    <w:rsid w:val="0095018F"/>
    <w:rsid w:val="00953A6E"/>
    <w:rsid w:val="00953D27"/>
    <w:rsid w:val="009568E8"/>
    <w:rsid w:val="009572D6"/>
    <w:rsid w:val="00960EE3"/>
    <w:rsid w:val="00961744"/>
    <w:rsid w:val="00966687"/>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386D"/>
    <w:rsid w:val="009D7C43"/>
    <w:rsid w:val="009E1D49"/>
    <w:rsid w:val="009E3386"/>
    <w:rsid w:val="009E6F03"/>
    <w:rsid w:val="009F5CDB"/>
    <w:rsid w:val="009F7992"/>
    <w:rsid w:val="00A00473"/>
    <w:rsid w:val="00A008F5"/>
    <w:rsid w:val="00A05ED5"/>
    <w:rsid w:val="00A06280"/>
    <w:rsid w:val="00A10E81"/>
    <w:rsid w:val="00A12412"/>
    <w:rsid w:val="00A17712"/>
    <w:rsid w:val="00A23396"/>
    <w:rsid w:val="00A33E7C"/>
    <w:rsid w:val="00A360E7"/>
    <w:rsid w:val="00A37747"/>
    <w:rsid w:val="00A40E76"/>
    <w:rsid w:val="00A4312F"/>
    <w:rsid w:val="00A443CF"/>
    <w:rsid w:val="00A45849"/>
    <w:rsid w:val="00A47209"/>
    <w:rsid w:val="00A5040E"/>
    <w:rsid w:val="00A55F98"/>
    <w:rsid w:val="00A57822"/>
    <w:rsid w:val="00A62679"/>
    <w:rsid w:val="00A64B90"/>
    <w:rsid w:val="00A66E07"/>
    <w:rsid w:val="00A670CB"/>
    <w:rsid w:val="00A72828"/>
    <w:rsid w:val="00A7339C"/>
    <w:rsid w:val="00A74506"/>
    <w:rsid w:val="00A763C5"/>
    <w:rsid w:val="00A85CF9"/>
    <w:rsid w:val="00A922B0"/>
    <w:rsid w:val="00A938BB"/>
    <w:rsid w:val="00AA6995"/>
    <w:rsid w:val="00AB2E76"/>
    <w:rsid w:val="00AB3E66"/>
    <w:rsid w:val="00AB3E88"/>
    <w:rsid w:val="00AC0F36"/>
    <w:rsid w:val="00AC1D73"/>
    <w:rsid w:val="00AC2880"/>
    <w:rsid w:val="00AC2CD2"/>
    <w:rsid w:val="00AC56A6"/>
    <w:rsid w:val="00AC5706"/>
    <w:rsid w:val="00AC6771"/>
    <w:rsid w:val="00AD1131"/>
    <w:rsid w:val="00AD1298"/>
    <w:rsid w:val="00AD2402"/>
    <w:rsid w:val="00AE277C"/>
    <w:rsid w:val="00AE44EF"/>
    <w:rsid w:val="00AE4B01"/>
    <w:rsid w:val="00AE7252"/>
    <w:rsid w:val="00AE7D40"/>
    <w:rsid w:val="00AF02FA"/>
    <w:rsid w:val="00AF12CE"/>
    <w:rsid w:val="00AF1BBD"/>
    <w:rsid w:val="00AF50FE"/>
    <w:rsid w:val="00AF5B3E"/>
    <w:rsid w:val="00B00964"/>
    <w:rsid w:val="00B01D69"/>
    <w:rsid w:val="00B01F6A"/>
    <w:rsid w:val="00B05643"/>
    <w:rsid w:val="00B057EA"/>
    <w:rsid w:val="00B10F3B"/>
    <w:rsid w:val="00B116A4"/>
    <w:rsid w:val="00B119E5"/>
    <w:rsid w:val="00B124C4"/>
    <w:rsid w:val="00B133B1"/>
    <w:rsid w:val="00B1396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3816"/>
    <w:rsid w:val="00B44028"/>
    <w:rsid w:val="00B449E6"/>
    <w:rsid w:val="00B45172"/>
    <w:rsid w:val="00B46EE1"/>
    <w:rsid w:val="00B47537"/>
    <w:rsid w:val="00B47B08"/>
    <w:rsid w:val="00B5151A"/>
    <w:rsid w:val="00B51639"/>
    <w:rsid w:val="00B5745A"/>
    <w:rsid w:val="00B614F8"/>
    <w:rsid w:val="00B6226A"/>
    <w:rsid w:val="00B65812"/>
    <w:rsid w:val="00B711C7"/>
    <w:rsid w:val="00B72154"/>
    <w:rsid w:val="00B90B3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61E5"/>
    <w:rsid w:val="00BF6E65"/>
    <w:rsid w:val="00C0244A"/>
    <w:rsid w:val="00C04440"/>
    <w:rsid w:val="00C05ED8"/>
    <w:rsid w:val="00C062D0"/>
    <w:rsid w:val="00C10A8A"/>
    <w:rsid w:val="00C10AE9"/>
    <w:rsid w:val="00C15A74"/>
    <w:rsid w:val="00C22E22"/>
    <w:rsid w:val="00C22F9F"/>
    <w:rsid w:val="00C25F01"/>
    <w:rsid w:val="00C33A1F"/>
    <w:rsid w:val="00C36435"/>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3954"/>
    <w:rsid w:val="00D04A58"/>
    <w:rsid w:val="00D0526A"/>
    <w:rsid w:val="00D068CA"/>
    <w:rsid w:val="00D07DE6"/>
    <w:rsid w:val="00D10050"/>
    <w:rsid w:val="00D153D0"/>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4804"/>
    <w:rsid w:val="00D6669F"/>
    <w:rsid w:val="00D6676D"/>
    <w:rsid w:val="00D6691B"/>
    <w:rsid w:val="00D67AE2"/>
    <w:rsid w:val="00D700F6"/>
    <w:rsid w:val="00D73116"/>
    <w:rsid w:val="00D735C7"/>
    <w:rsid w:val="00D749B2"/>
    <w:rsid w:val="00D74FAE"/>
    <w:rsid w:val="00D75F11"/>
    <w:rsid w:val="00D773B0"/>
    <w:rsid w:val="00D81226"/>
    <w:rsid w:val="00D81A98"/>
    <w:rsid w:val="00D83FDC"/>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38FC"/>
    <w:rsid w:val="00DF413B"/>
    <w:rsid w:val="00E0063F"/>
    <w:rsid w:val="00E0137E"/>
    <w:rsid w:val="00E01A42"/>
    <w:rsid w:val="00E028EC"/>
    <w:rsid w:val="00E0503B"/>
    <w:rsid w:val="00E1082D"/>
    <w:rsid w:val="00E11C77"/>
    <w:rsid w:val="00E14A49"/>
    <w:rsid w:val="00E16120"/>
    <w:rsid w:val="00E1648F"/>
    <w:rsid w:val="00E2116B"/>
    <w:rsid w:val="00E21678"/>
    <w:rsid w:val="00E24BE7"/>
    <w:rsid w:val="00E27A12"/>
    <w:rsid w:val="00E35F72"/>
    <w:rsid w:val="00E43279"/>
    <w:rsid w:val="00E44533"/>
    <w:rsid w:val="00E44980"/>
    <w:rsid w:val="00E45FAA"/>
    <w:rsid w:val="00E4727B"/>
    <w:rsid w:val="00E47F5A"/>
    <w:rsid w:val="00E50DBB"/>
    <w:rsid w:val="00E56B54"/>
    <w:rsid w:val="00E57BE2"/>
    <w:rsid w:val="00E60E52"/>
    <w:rsid w:val="00E63F3B"/>
    <w:rsid w:val="00E641F3"/>
    <w:rsid w:val="00E6569E"/>
    <w:rsid w:val="00E677B6"/>
    <w:rsid w:val="00E7288F"/>
    <w:rsid w:val="00E72C85"/>
    <w:rsid w:val="00E737E4"/>
    <w:rsid w:val="00E74363"/>
    <w:rsid w:val="00E80360"/>
    <w:rsid w:val="00E9122E"/>
    <w:rsid w:val="00E940C6"/>
    <w:rsid w:val="00E94A2C"/>
    <w:rsid w:val="00E95566"/>
    <w:rsid w:val="00EA0410"/>
    <w:rsid w:val="00EA14DE"/>
    <w:rsid w:val="00EA3D8C"/>
    <w:rsid w:val="00EB07D2"/>
    <w:rsid w:val="00EB48E7"/>
    <w:rsid w:val="00EB49C4"/>
    <w:rsid w:val="00EB647B"/>
    <w:rsid w:val="00EC5ACD"/>
    <w:rsid w:val="00EC6ED5"/>
    <w:rsid w:val="00ED00C2"/>
    <w:rsid w:val="00ED0E71"/>
    <w:rsid w:val="00ED6A28"/>
    <w:rsid w:val="00EE0707"/>
    <w:rsid w:val="00EE125B"/>
    <w:rsid w:val="00EE20BA"/>
    <w:rsid w:val="00EE5653"/>
    <w:rsid w:val="00EF1216"/>
    <w:rsid w:val="00EF1224"/>
    <w:rsid w:val="00EF5506"/>
    <w:rsid w:val="00EF663C"/>
    <w:rsid w:val="00EF6D9A"/>
    <w:rsid w:val="00F01273"/>
    <w:rsid w:val="00F023C1"/>
    <w:rsid w:val="00F04796"/>
    <w:rsid w:val="00F06117"/>
    <w:rsid w:val="00F107AC"/>
    <w:rsid w:val="00F11794"/>
    <w:rsid w:val="00F132F8"/>
    <w:rsid w:val="00F17998"/>
    <w:rsid w:val="00F17E6B"/>
    <w:rsid w:val="00F2339C"/>
    <w:rsid w:val="00F268F3"/>
    <w:rsid w:val="00F30078"/>
    <w:rsid w:val="00F374E5"/>
    <w:rsid w:val="00F4112F"/>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26FA"/>
    <w:rsid w:val="00F92FC8"/>
    <w:rsid w:val="00F94F3B"/>
    <w:rsid w:val="00F95706"/>
    <w:rsid w:val="00F961C8"/>
    <w:rsid w:val="00F96E0D"/>
    <w:rsid w:val="00FA042D"/>
    <w:rsid w:val="00FA56E3"/>
    <w:rsid w:val="00FB01A0"/>
    <w:rsid w:val="00FB5C11"/>
    <w:rsid w:val="00FB5FAB"/>
    <w:rsid w:val="00FC1F03"/>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4</Pages>
  <Words>1026</Words>
  <Characters>5852</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2</cp:revision>
  <dcterms:created xsi:type="dcterms:W3CDTF">2021-10-19T20:25:00Z</dcterms:created>
  <dcterms:modified xsi:type="dcterms:W3CDTF">2021-11-18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